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B3E34" w14:textId="28275EAD" w:rsidR="009A2239" w:rsidRDefault="009A2239" w:rsidP="00C87B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Arial" w:eastAsia="Times New Roman" w:hAnsi="Arial" w:cs="Arial"/>
          <w:b/>
          <w:caps/>
          <w:color w:val="202124"/>
          <w:sz w:val="24"/>
          <w:szCs w:val="24"/>
          <w:lang w:eastAsia="ca-ES"/>
        </w:rPr>
      </w:pPr>
      <w:r>
        <w:rPr>
          <w:rFonts w:ascii="Arial" w:eastAsia="Times New Roman" w:hAnsi="Arial" w:cs="Arial"/>
          <w:b/>
          <w:caps/>
          <w:color w:val="202124"/>
          <w:sz w:val="24"/>
          <w:szCs w:val="24"/>
          <w:lang w:eastAsia="ca-ES"/>
        </w:rPr>
        <w:t>Convocatòria tech-Senior</w:t>
      </w:r>
    </w:p>
    <w:p w14:paraId="11E0E626" w14:textId="5491CB25" w:rsidR="005E3DD0" w:rsidRPr="00F03A64" w:rsidRDefault="00427331" w:rsidP="00C87B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Arial" w:eastAsia="Times New Roman" w:hAnsi="Arial" w:cs="Arial"/>
          <w:b/>
          <w:caps/>
          <w:color w:val="202124"/>
          <w:sz w:val="24"/>
          <w:szCs w:val="24"/>
          <w:lang w:eastAsia="ca-ES"/>
        </w:rPr>
      </w:pPr>
      <w:r w:rsidRPr="00F03A64">
        <w:rPr>
          <w:rFonts w:ascii="Arial" w:eastAsia="Times New Roman" w:hAnsi="Arial" w:cs="Arial"/>
          <w:b/>
          <w:caps/>
          <w:color w:val="202124"/>
          <w:sz w:val="24"/>
          <w:szCs w:val="24"/>
          <w:lang w:eastAsia="ca-ES"/>
        </w:rPr>
        <w:t>Informació sobre</w:t>
      </w:r>
      <w:r w:rsidR="005E3DD0" w:rsidRPr="00F03A64">
        <w:rPr>
          <w:rFonts w:ascii="Arial" w:eastAsia="Times New Roman" w:hAnsi="Arial" w:cs="Arial"/>
          <w:b/>
          <w:caps/>
          <w:color w:val="202124"/>
          <w:sz w:val="24"/>
          <w:szCs w:val="24"/>
          <w:lang w:eastAsia="ca-ES"/>
        </w:rPr>
        <w:t xml:space="preserve"> la prop</w:t>
      </w:r>
      <w:r w:rsidR="00D41422" w:rsidRPr="00F03A64">
        <w:rPr>
          <w:rFonts w:ascii="Arial" w:eastAsia="Times New Roman" w:hAnsi="Arial" w:cs="Arial"/>
          <w:b/>
          <w:caps/>
          <w:color w:val="202124"/>
          <w:sz w:val="24"/>
          <w:szCs w:val="24"/>
          <w:lang w:eastAsia="ca-ES"/>
        </w:rPr>
        <w:t>o</w:t>
      </w:r>
      <w:r w:rsidR="005E3DD0" w:rsidRPr="00F03A64">
        <w:rPr>
          <w:rFonts w:ascii="Arial" w:eastAsia="Times New Roman" w:hAnsi="Arial" w:cs="Arial"/>
          <w:b/>
          <w:caps/>
          <w:color w:val="202124"/>
          <w:sz w:val="24"/>
          <w:szCs w:val="24"/>
          <w:lang w:eastAsia="ca-ES"/>
        </w:rPr>
        <w:t>sta</w:t>
      </w:r>
    </w:p>
    <w:p w14:paraId="7BE9F2FA" w14:textId="77777777" w:rsidR="00427331" w:rsidRPr="00F03A64" w:rsidRDefault="00427331" w:rsidP="00C87B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Arial" w:eastAsia="Times New Roman" w:hAnsi="Arial" w:cs="Arial"/>
          <w:color w:val="202124"/>
          <w:sz w:val="20"/>
          <w:szCs w:val="20"/>
          <w:lang w:eastAsia="ca-ES"/>
        </w:rPr>
      </w:pPr>
    </w:p>
    <w:p w14:paraId="591B6358" w14:textId="54E14CF8" w:rsidR="005E3DD0" w:rsidRPr="00F03A64" w:rsidRDefault="005E3DD0" w:rsidP="00C87B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color w:val="202124"/>
          <w:sz w:val="24"/>
          <w:szCs w:val="24"/>
          <w:lang w:eastAsia="ca-ES"/>
        </w:rPr>
      </w:pPr>
      <w:r w:rsidRPr="00F03A64">
        <w:rPr>
          <w:rFonts w:ascii="Arial" w:eastAsia="Times New Roman" w:hAnsi="Arial" w:cs="Arial"/>
          <w:b/>
          <w:color w:val="202124"/>
          <w:sz w:val="24"/>
          <w:szCs w:val="24"/>
          <w:lang w:eastAsia="ca-ES"/>
        </w:rPr>
        <w:t>Tít</w:t>
      </w:r>
      <w:r w:rsidR="00FB0E69" w:rsidRPr="00F03A64">
        <w:rPr>
          <w:rFonts w:ascii="Arial" w:eastAsia="Times New Roman" w:hAnsi="Arial" w:cs="Arial"/>
          <w:b/>
          <w:color w:val="202124"/>
          <w:sz w:val="24"/>
          <w:szCs w:val="24"/>
          <w:lang w:eastAsia="ca-ES"/>
        </w:rPr>
        <w:t>ol</w:t>
      </w:r>
      <w:r w:rsidRPr="00F03A64">
        <w:rPr>
          <w:rFonts w:ascii="Arial" w:eastAsia="Times New Roman" w:hAnsi="Arial" w:cs="Arial"/>
          <w:b/>
          <w:color w:val="202124"/>
          <w:sz w:val="24"/>
          <w:szCs w:val="24"/>
          <w:lang w:eastAsia="ca-ES"/>
        </w:rPr>
        <w:t xml:space="preserve"> de la solució pro</w:t>
      </w:r>
      <w:r w:rsidR="00FB0E69" w:rsidRPr="00F03A64">
        <w:rPr>
          <w:rFonts w:ascii="Arial" w:eastAsia="Times New Roman" w:hAnsi="Arial" w:cs="Arial"/>
          <w:b/>
          <w:color w:val="202124"/>
          <w:sz w:val="24"/>
          <w:szCs w:val="24"/>
          <w:lang w:eastAsia="ca-ES"/>
        </w:rPr>
        <w:t>posad</w:t>
      </w:r>
      <w:r w:rsidRPr="00F03A64">
        <w:rPr>
          <w:rFonts w:ascii="Arial" w:eastAsia="Times New Roman" w:hAnsi="Arial" w:cs="Arial"/>
          <w:b/>
          <w:color w:val="202124"/>
          <w:sz w:val="24"/>
          <w:szCs w:val="24"/>
          <w:lang w:eastAsia="ca-ES"/>
        </w:rPr>
        <w:t>a</w:t>
      </w:r>
      <w:r w:rsidR="00427331" w:rsidRPr="00F03A64">
        <w:rPr>
          <w:rFonts w:ascii="Arial" w:eastAsia="Times New Roman" w:hAnsi="Arial" w:cs="Arial"/>
          <w:b/>
          <w:color w:val="202124"/>
          <w:sz w:val="24"/>
          <w:szCs w:val="24"/>
          <w:lang w:eastAsia="ca-ES"/>
        </w:rPr>
        <w:t>:</w:t>
      </w:r>
    </w:p>
    <w:p w14:paraId="0ABF10FF" w14:textId="11123494" w:rsidR="005E3DD0" w:rsidRPr="00F03A64" w:rsidRDefault="005E3DD0" w:rsidP="00C87B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</w:pPr>
      <w:r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>Indiqu</w:t>
      </w:r>
      <w:r w:rsidR="00FB0E69"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>i</w:t>
      </w:r>
      <w:r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 xml:space="preserve"> un tít</w:t>
      </w:r>
      <w:r w:rsidR="00716AAB"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>ol</w:t>
      </w:r>
      <w:r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 xml:space="preserve"> bre</w:t>
      </w:r>
      <w:r w:rsidR="00716AAB"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>u</w:t>
      </w:r>
      <w:r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 xml:space="preserve"> </w:t>
      </w:r>
      <w:r w:rsidR="00716AAB"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>i</w:t>
      </w:r>
      <w:r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 xml:space="preserve"> atracti</w:t>
      </w:r>
      <w:r w:rsidR="00716AAB"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>u</w:t>
      </w:r>
      <w:r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 xml:space="preserve"> (80 car</w:t>
      </w:r>
      <w:r w:rsidR="00716AAB"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>à</w:t>
      </w:r>
      <w:r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>cters</w:t>
      </w:r>
      <w:r w:rsidR="00716AAB"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 xml:space="preserve"> com a màxim, incloent espais</w:t>
      </w:r>
      <w:r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>).</w:t>
      </w:r>
    </w:p>
    <w:p w14:paraId="337A53B7" w14:textId="77777777" w:rsidR="00C87BB8" w:rsidRPr="00F03A64" w:rsidRDefault="00C87BB8" w:rsidP="00C87B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</w:pPr>
    </w:p>
    <w:p w14:paraId="6112B78E" w14:textId="77777777" w:rsidR="00C87BB8" w:rsidRPr="00F03A64" w:rsidRDefault="00C87BB8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6C3E989D" w14:textId="77777777" w:rsidR="00C87BB8" w:rsidRPr="00F03A64" w:rsidRDefault="00C87BB8" w:rsidP="00C87B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b/>
          <w:color w:val="202124"/>
          <w:sz w:val="24"/>
          <w:szCs w:val="24"/>
          <w:lang w:eastAsia="ca-ES"/>
        </w:rPr>
      </w:pPr>
    </w:p>
    <w:p w14:paraId="6B8AA370" w14:textId="3EDC312E" w:rsidR="005E3DD0" w:rsidRPr="00F03A64" w:rsidRDefault="00F33522" w:rsidP="00C87BB8">
      <w:pPr>
        <w:pStyle w:val="Prrafodelista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</w:pP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Presenta </w:t>
      </w:r>
      <w:r w:rsidR="00716AAB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la teva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solució, explica como funciona y descri</w:t>
      </w:r>
      <w:r w:rsidR="00F81BAE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u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el problema específi</w:t>
      </w:r>
      <w:r w:rsidR="00F81BAE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c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al que e</w:t>
      </w:r>
      <w:r w:rsidR="00F81BAE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s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dirige</w:t>
      </w:r>
      <w:r w:rsidR="00F81BAE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ix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</w:t>
      </w:r>
      <w:r w:rsidR="00F81BAE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la teva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solució</w:t>
      </w:r>
      <w:r w:rsidRPr="00F03A64">
        <w:rPr>
          <w:rFonts w:ascii="Arial" w:eastAsia="Times New Roman" w:hAnsi="Arial" w:cs="Arial"/>
          <w:color w:val="202124"/>
          <w:sz w:val="20"/>
          <w:szCs w:val="20"/>
          <w:lang w:eastAsia="ca-ES"/>
        </w:rPr>
        <w:t xml:space="preserve">. </w:t>
      </w:r>
      <w:r w:rsidR="005E3DD0"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>(</w:t>
      </w:r>
      <w:r w:rsidR="00F81BAE"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>2000 caràcters com a màxim, incloent espais</w:t>
      </w:r>
      <w:r w:rsidR="005E3DD0"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>)</w:t>
      </w:r>
    </w:p>
    <w:p w14:paraId="0AB2D4C9" w14:textId="7BE648E1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4C86E509" w14:textId="6E0D6980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13954E89" w14:textId="61F29B22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1FA9A499" w14:textId="1533F33A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01EB3114" w14:textId="36C68F54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7EE7B726" w14:textId="77777777" w:rsidR="00C87BB8" w:rsidRPr="00F03A64" w:rsidRDefault="00C87BB8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73F4B293" w14:textId="77777777" w:rsidR="00C87BB8" w:rsidRPr="00F03A64" w:rsidRDefault="00C87BB8" w:rsidP="00C87B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7EDB70AA" w14:textId="6D9348EF" w:rsidR="005E3DD0" w:rsidRPr="00F03A64" w:rsidRDefault="000A4BE5" w:rsidP="00C87BB8">
      <w:pPr>
        <w:pStyle w:val="Prrafodelista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20"/>
          <w:szCs w:val="20"/>
          <w:lang w:eastAsia="ca-ES"/>
        </w:rPr>
      </w:pP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Explica qu</w:t>
      </w:r>
      <w:r w:rsidR="00F81BAE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ins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beneficis </w:t>
      </w:r>
      <w:r w:rsidR="00F81BAE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i millores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gene</w:t>
      </w:r>
      <w:r w:rsidR="00F81BAE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raria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la implementaci</w:t>
      </w:r>
      <w:r w:rsidR="00F81BAE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ó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de la soluci</w:t>
      </w:r>
      <w:r w:rsidR="00F81BAE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ó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p</w:t>
      </w:r>
      <w:r w:rsidR="00F81BAE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roposada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.</w:t>
      </w:r>
      <w:r w:rsidRPr="00F03A64">
        <w:rPr>
          <w:rFonts w:ascii="Arial" w:eastAsia="Times New Roman" w:hAnsi="Arial" w:cs="Arial"/>
          <w:color w:val="202124"/>
          <w:sz w:val="20"/>
          <w:szCs w:val="20"/>
          <w:lang w:eastAsia="ca-ES"/>
        </w:rPr>
        <w:t xml:space="preserve"> </w:t>
      </w:r>
      <w:r w:rsidR="00F81BAE"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>(1500 caràcters com a màxim, incloent espais)</w:t>
      </w:r>
    </w:p>
    <w:p w14:paraId="1BD29029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0A4CD359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4054C38A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05109B12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041CE2BB" w14:textId="77777777" w:rsidR="000730B9" w:rsidRPr="00F03A64" w:rsidRDefault="000730B9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6919BA55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437E2324" w14:textId="77777777" w:rsidR="00427331" w:rsidRPr="00F03A64" w:rsidRDefault="00427331" w:rsidP="00C87B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626078F8" w14:textId="0C032DBC" w:rsidR="005E3DD0" w:rsidRPr="00F03A64" w:rsidRDefault="006B6A72" w:rsidP="00C87BB8">
      <w:pPr>
        <w:pStyle w:val="Prrafodelista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20"/>
          <w:szCs w:val="20"/>
          <w:lang w:eastAsia="ca-ES"/>
        </w:rPr>
      </w:pP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Quines</w:t>
      </w:r>
      <w:r w:rsidR="00444735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son l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e</w:t>
      </w:r>
      <w:r w:rsidR="00444735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s característi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ques</w:t>
      </w:r>
      <w:r w:rsidR="00444735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innovador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e</w:t>
      </w:r>
      <w:r w:rsidR="00444735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s de 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la teva</w:t>
      </w:r>
      <w:r w:rsidR="00444735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solució? ¿En qu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e</w:t>
      </w:r>
      <w:r w:rsidR="00444735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es</w:t>
      </w:r>
      <w:r w:rsidR="00444735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diferen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ci</w:t>
      </w:r>
      <w:r w:rsidR="00444735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a respect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e</w:t>
      </w:r>
      <w:r w:rsidR="00444735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a l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e</w:t>
      </w:r>
      <w:r w:rsidR="00444735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s solucions existents en el merca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t</w:t>
      </w:r>
      <w:r w:rsidR="00444735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?</w:t>
      </w:r>
      <w:r w:rsidR="005E3DD0"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 xml:space="preserve"> </w:t>
      </w:r>
      <w:r w:rsidR="00F81BAE"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>(1500 caràcters com a màxim, incloent espais)</w:t>
      </w:r>
    </w:p>
    <w:p w14:paraId="149F04EB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338C5675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29DD8AFD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697C8720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6958D387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0FB7DA62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2A0DBAF4" w14:textId="77777777" w:rsidR="005E3DD0" w:rsidRPr="00F03A64" w:rsidRDefault="005E3DD0" w:rsidP="00C87B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3ED3AD43" w14:textId="1B321F29" w:rsidR="005E3DD0" w:rsidRPr="00F03A64" w:rsidRDefault="005E3DD0" w:rsidP="00C87BB8">
      <w:pPr>
        <w:pStyle w:val="Prrafodelista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</w:pP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lastRenderedPageBreak/>
        <w:t>Indiqu</w:t>
      </w:r>
      <w:r w:rsidR="006B6A72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i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el TRL (Technology Readiness Level) actual de </w:t>
      </w:r>
      <w:r w:rsidR="006B6A72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la seva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prop</w:t>
      </w:r>
      <w:r w:rsidR="006B6A72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o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sta tecnol</w:t>
      </w:r>
      <w:r w:rsidR="006B6A72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ò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gica. </w:t>
      </w:r>
      <w:r w:rsid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Posi </w:t>
      </w:r>
      <w:r w:rsidR="006B6A72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un exemple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</w:t>
      </w:r>
      <w:r w:rsidR="006B6A72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sobre quan, com i on s’</w:t>
      </w:r>
      <w:r w:rsidR="008F043D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h</w:t>
      </w:r>
      <w:r w:rsidR="006B6A72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a provat la</w:t>
      </w:r>
      <w:r w:rsidR="008F043D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solució.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</w:t>
      </w:r>
      <w:r w:rsidR="00F81BAE"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>(500 caràcters com a màxim, incloent espais)</w:t>
      </w:r>
    </w:p>
    <w:p w14:paraId="4FE940A6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4261F546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430B5785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25296209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7396BBD1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78B03570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59AAB349" w14:textId="77777777" w:rsidR="005E3DD0" w:rsidRPr="00F03A64" w:rsidRDefault="005E3DD0" w:rsidP="00C87B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7991726C" w14:textId="34737936" w:rsidR="005E3DD0" w:rsidRPr="00F03A64" w:rsidRDefault="008F043D" w:rsidP="00C87BB8">
      <w:pPr>
        <w:pStyle w:val="Prrafodelista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</w:pP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Quin</w:t>
      </w:r>
      <w:r w:rsidR="001B29B5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potencial d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’</w:t>
      </w:r>
      <w:r w:rsidR="001B29B5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escalabili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tat</w:t>
      </w:r>
      <w:r w:rsidR="001B29B5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t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é</w:t>
      </w:r>
      <w:r w:rsidR="001B29B5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la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seva</w:t>
      </w:r>
      <w:r w:rsidR="001B29B5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solució? ¿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Es</w:t>
      </w:r>
      <w:r w:rsidR="001B29B5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tra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cte</w:t>
      </w:r>
      <w:r w:rsidR="001B29B5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d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’</w:t>
      </w:r>
      <w:r w:rsidR="001B29B5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una solució f</w:t>
      </w:r>
      <w:r w:rsidR="0089482E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à</w:t>
      </w:r>
      <w:r w:rsidR="001B29B5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cilm</w:t>
      </w:r>
      <w:r w:rsidR="0089482E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e</w:t>
      </w:r>
      <w:r w:rsidR="001B29B5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nt escalable a </w:t>
      </w:r>
      <w:r w:rsidR="0089482E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altres</w:t>
      </w:r>
      <w:r w:rsidR="001B29B5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usuaris o municipis?</w:t>
      </w:r>
      <w:r w:rsidR="001B29B5" w:rsidRPr="00F03A64">
        <w:rPr>
          <w:rFonts w:ascii="Arial" w:eastAsia="Times New Roman" w:hAnsi="Arial" w:cs="Arial"/>
          <w:color w:val="202124"/>
          <w:sz w:val="20"/>
          <w:szCs w:val="20"/>
          <w:lang w:eastAsia="ca-ES"/>
        </w:rPr>
        <w:t xml:space="preserve"> </w:t>
      </w:r>
      <w:r w:rsidR="00F81BAE"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>(1000 caràcters com a màxim, incloent espais)</w:t>
      </w:r>
    </w:p>
    <w:p w14:paraId="03EC572C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1CD8F6CC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30D9557A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1CB0F1DA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4B3B0B71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3332C053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5BDF82BB" w14:textId="77777777" w:rsidR="005E3DD0" w:rsidRPr="00F03A64" w:rsidRDefault="005E3DD0" w:rsidP="00C87B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28A7368C" w14:textId="134DCCA1" w:rsidR="005E3DD0" w:rsidRPr="00F03A64" w:rsidRDefault="0089482E" w:rsidP="00C87BB8">
      <w:pPr>
        <w:pStyle w:val="Prrafodelista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</w:pP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Com</w:t>
      </w:r>
      <w:r w:rsidR="00D34A39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es</w:t>
      </w:r>
      <w:r w:rsidR="00D34A39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pret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én</w:t>
      </w:r>
      <w:r w:rsidR="00D34A39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teste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j</w:t>
      </w:r>
      <w:r w:rsidR="00D34A39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ar la solució? Presenta un pl</w:t>
      </w:r>
      <w:r w:rsidR="00614BBC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a</w:t>
      </w:r>
      <w:r w:rsidR="00D34A39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d</w:t>
      </w:r>
      <w:r w:rsidR="00614BBC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’</w:t>
      </w:r>
      <w:r w:rsidR="00D34A39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implementació simplifica</w:t>
      </w:r>
      <w:r w:rsidR="00614BBC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t</w:t>
      </w:r>
      <w:r w:rsidR="00D34A39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que indiqu</w:t>
      </w:r>
      <w:r w:rsidR="00614BBC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i</w:t>
      </w:r>
      <w:r w:rsidR="00D34A39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l</w:t>
      </w:r>
      <w:r w:rsidR="00614BBC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e</w:t>
      </w:r>
      <w:r w:rsidR="00D34A39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s diferents fases, </w:t>
      </w:r>
      <w:r w:rsidR="00F03A64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necessitats</w:t>
      </w:r>
      <w:r w:rsidR="00D34A39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</w:t>
      </w:r>
      <w:r w:rsidR="00614BBC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i</w:t>
      </w:r>
      <w:r w:rsidR="00D34A39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temps p</w:t>
      </w:r>
      <w:r w:rsidR="00614BBC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er a la seva</w:t>
      </w:r>
      <w:r w:rsidR="00D34A39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la implementació</w:t>
      </w:r>
      <w:r w:rsidR="005E3DD0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.</w:t>
      </w:r>
      <w:r w:rsidR="005E3DD0" w:rsidRPr="00F03A64">
        <w:rPr>
          <w:rFonts w:ascii="Arial" w:eastAsia="Times New Roman" w:hAnsi="Arial" w:cs="Arial"/>
          <w:color w:val="202124"/>
          <w:sz w:val="20"/>
          <w:szCs w:val="20"/>
          <w:lang w:eastAsia="ca-ES"/>
        </w:rPr>
        <w:t xml:space="preserve"> </w:t>
      </w:r>
      <w:r w:rsidR="00F81BAE"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>(2000 caràcters com a màxim, incloent espais)</w:t>
      </w:r>
    </w:p>
    <w:p w14:paraId="2C9F57AC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77F324D8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45D9579F" w14:textId="0B81E61D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4C3F9F28" w14:textId="77777777" w:rsidR="000730B9" w:rsidRPr="00F03A64" w:rsidRDefault="000730B9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3468BC8A" w14:textId="77777777" w:rsidR="000730B9" w:rsidRPr="00F03A64" w:rsidRDefault="000730B9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1165A1A8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2167CD5A" w14:textId="77777777" w:rsidR="005E3DD0" w:rsidRPr="00F03A64" w:rsidRDefault="005E3DD0" w:rsidP="00C87B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2922110B" w14:textId="7B0AAB83" w:rsidR="00840726" w:rsidRPr="00F03A64" w:rsidRDefault="00407C71" w:rsidP="00C87BB8">
      <w:pPr>
        <w:pStyle w:val="Prrafodelista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</w:pP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Indica el </w:t>
      </w:r>
      <w:r w:rsidR="00F03A64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pressupost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total (</w:t>
      </w:r>
      <w:r w:rsidR="00614BBC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i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desglos</w:t>
      </w:r>
      <w:r w:rsidR="00614BBC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s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a</w:t>
      </w:r>
      <w:r w:rsidR="00614BBC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t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) p</w:t>
      </w:r>
      <w:r w:rsidR="002F439A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er a la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implementació de la solució seg</w:t>
      </w:r>
      <w:r w:rsidR="002F439A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ons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el pla d</w:t>
      </w:r>
      <w:r w:rsidR="002F439A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’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implementació</w:t>
      </w:r>
      <w:r w:rsidR="005E3DD0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.</w:t>
      </w:r>
      <w:r w:rsidR="005E3DD0" w:rsidRPr="00F03A64">
        <w:rPr>
          <w:rFonts w:ascii="Arial" w:eastAsia="Times New Roman" w:hAnsi="Arial" w:cs="Arial"/>
          <w:color w:val="202124"/>
          <w:sz w:val="20"/>
          <w:szCs w:val="20"/>
          <w:lang w:eastAsia="ca-ES"/>
        </w:rPr>
        <w:t xml:space="preserve"> </w:t>
      </w:r>
      <w:r w:rsidR="00F81BAE"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>(500 caràcters com a màxim, incloent espais)</w:t>
      </w:r>
    </w:p>
    <w:p w14:paraId="119AB5E1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7740313B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4CF584BF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01F27B8B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4E7A230A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1AF49563" w14:textId="77777777" w:rsidR="00840726" w:rsidRPr="00F03A64" w:rsidRDefault="00840726" w:rsidP="00C87B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7B0FD10E" w14:textId="11D05EA9" w:rsidR="00DF1757" w:rsidRPr="00F03A64" w:rsidRDefault="00407C71" w:rsidP="00C87BB8">
      <w:pPr>
        <w:pStyle w:val="Prrafodelista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</w:pP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Descri</w:t>
      </w:r>
      <w:r w:rsidR="002F439A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u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la experi</w:t>
      </w:r>
      <w:r w:rsidR="002F439A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è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ncia </w:t>
      </w:r>
      <w:r w:rsidR="00F03A64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prèvia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de </w:t>
      </w:r>
      <w:r w:rsidR="002F439A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la teva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</w:t>
      </w:r>
      <w:r w:rsidR="00F03A64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organització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en el sector de </w:t>
      </w:r>
      <w:r w:rsidR="005B290D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la atenció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a person</w:t>
      </w:r>
      <w:r w:rsidR="005B290D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e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s </w:t>
      </w:r>
      <w:r w:rsidR="005B290D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gran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s en situació de </w:t>
      </w:r>
      <w:r w:rsidR="00F03A64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dependència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. Indica </w:t>
      </w:r>
      <w:r w:rsidR="005B290D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els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pro</w:t>
      </w:r>
      <w:r w:rsidR="005B290D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j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ect</w:t>
      </w:r>
      <w:r w:rsidR="005B290D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es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</w:t>
      </w:r>
      <w:r w:rsidR="005B290D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i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in</w:t>
      </w:r>
      <w:r w:rsidR="005B290D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i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ciativ</w:t>
      </w:r>
      <w:r w:rsidR="005B290D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e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s </w:t>
      </w:r>
      <w:r w:rsidR="00F03A64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prèvies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en l</w:t>
      </w:r>
      <w:r w:rsidR="00307001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e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s que h</w:t>
      </w:r>
      <w:r w:rsidR="00307001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eu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participa</w:t>
      </w:r>
      <w:r w:rsidR="00307001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t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</w:t>
      </w:r>
      <w:r w:rsidR="00307001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i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en qu</w:t>
      </w:r>
      <w:r w:rsidR="00342BB7"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>in lloc s’han desenvolupat.</w:t>
      </w:r>
      <w:r w:rsidRPr="00F03A64">
        <w:rPr>
          <w:rFonts w:ascii="Arial" w:eastAsia="Times New Roman" w:hAnsi="Arial" w:cs="Arial"/>
          <w:b/>
          <w:bCs/>
          <w:color w:val="202124"/>
          <w:sz w:val="20"/>
          <w:szCs w:val="20"/>
          <w:lang w:eastAsia="ca-ES"/>
        </w:rPr>
        <w:t xml:space="preserve"> </w:t>
      </w:r>
      <w:r w:rsidR="00F81BAE" w:rsidRPr="00F03A64">
        <w:rPr>
          <w:rFonts w:ascii="Arial" w:eastAsia="Times New Roman" w:hAnsi="Arial" w:cs="Arial"/>
          <w:color w:val="808080" w:themeColor="background1" w:themeShade="80"/>
          <w:sz w:val="20"/>
          <w:szCs w:val="20"/>
          <w:lang w:eastAsia="ca-ES"/>
        </w:rPr>
        <w:t>(1000 caràcters com a màxim, incloent espais)</w:t>
      </w:r>
    </w:p>
    <w:p w14:paraId="3FA0351D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0022648B" w14:textId="1A415361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57287EB0" w14:textId="77777777" w:rsidR="00C87BB8" w:rsidRPr="00F03A64" w:rsidRDefault="00C87BB8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4277D527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0A391CE7" w14:textId="77777777" w:rsidR="00DF1757" w:rsidRPr="00F03A64" w:rsidRDefault="00DF1757" w:rsidP="00C87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eastAsia="ca-ES"/>
        </w:rPr>
      </w:pPr>
    </w:p>
    <w:p w14:paraId="3262FAEE" w14:textId="77777777" w:rsidR="00C87BB8" w:rsidRPr="00F03A64" w:rsidRDefault="00C87BB8" w:rsidP="00C87BB8">
      <w:pPr>
        <w:rPr>
          <w:rFonts w:ascii="Arial" w:hAnsi="Arial" w:cs="Arial"/>
          <w:i/>
          <w:color w:val="808080"/>
          <w:sz w:val="20"/>
          <w:szCs w:val="20"/>
        </w:rPr>
      </w:pPr>
    </w:p>
    <w:sectPr w:rsidR="00C87BB8" w:rsidRPr="00F03A64" w:rsidSect="00777B06">
      <w:headerReference w:type="default" r:id="rId7"/>
      <w:footerReference w:type="default" r:id="rId8"/>
      <w:pgSz w:w="11906" w:h="16838"/>
      <w:pgMar w:top="1701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1B486" w14:textId="77777777" w:rsidR="00A76E02" w:rsidRDefault="00A76E02" w:rsidP="00544A9F">
      <w:pPr>
        <w:spacing w:after="0" w:line="240" w:lineRule="auto"/>
      </w:pPr>
      <w:r>
        <w:separator/>
      </w:r>
    </w:p>
  </w:endnote>
  <w:endnote w:type="continuationSeparator" w:id="0">
    <w:p w14:paraId="1034AC31" w14:textId="77777777" w:rsidR="00A76E02" w:rsidRDefault="00A76E02" w:rsidP="00544A9F">
      <w:pPr>
        <w:spacing w:after="0" w:line="240" w:lineRule="auto"/>
      </w:pPr>
      <w:r>
        <w:continuationSeparator/>
      </w:r>
    </w:p>
  </w:endnote>
  <w:endnote w:type="continuationNotice" w:id="1">
    <w:p w14:paraId="6681CE5B" w14:textId="77777777" w:rsidR="000A4BE5" w:rsidRDefault="000A4B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4B004" w14:textId="3DA45523" w:rsidR="0060019F" w:rsidRDefault="00B4278A" w:rsidP="0060019F">
    <w:pPr>
      <w:pStyle w:val="Encabezado"/>
    </w:pPr>
    <w:r w:rsidRPr="001C5860">
      <w:rPr>
        <w:noProof/>
      </w:rPr>
      <w:drawing>
        <wp:anchor distT="0" distB="0" distL="114300" distR="114300" simplePos="0" relativeHeight="251878912" behindDoc="0" locked="0" layoutInCell="1" allowOverlap="1" wp14:anchorId="125D129D" wp14:editId="0A99A031">
          <wp:simplePos x="0" y="0"/>
          <wp:positionH relativeFrom="column">
            <wp:posOffset>3716655</wp:posOffset>
          </wp:positionH>
          <wp:positionV relativeFrom="paragraph">
            <wp:posOffset>62865</wp:posOffset>
          </wp:positionV>
          <wp:extent cx="427990" cy="409575"/>
          <wp:effectExtent l="0" t="0" r="0" b="9525"/>
          <wp:wrapThrough wrapText="bothSides">
            <wp:wrapPolygon edited="0">
              <wp:start x="0" y="0"/>
              <wp:lineTo x="0" y="21098"/>
              <wp:lineTo x="20190" y="21098"/>
              <wp:lineTo x="20190" y="0"/>
              <wp:lineTo x="0" y="0"/>
            </wp:wrapPolygon>
          </wp:wrapThrough>
          <wp:docPr id="2" name="Imagen 2" descr="Icon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29B20E7C-F241-4CAE-AF97-3A1AD0088DA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2" descr="Icono&#10;&#10;Descripción generada automáticamente">
                    <a:extLst>
                      <a:ext uri="{FF2B5EF4-FFF2-40B4-BE49-F238E27FC236}">
                        <a16:creationId xmlns:a16="http://schemas.microsoft.com/office/drawing/2014/main" id="{29B20E7C-F241-4CAE-AF97-3A1AD0088DA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27990" cy="409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A3335">
      <w:rPr>
        <w:rFonts w:ascii="Arial" w:eastAsia="Arial" w:hAnsi="Arial" w:cs="Arial"/>
        <w:noProof/>
        <w:lang w:eastAsia="es-ES"/>
      </w:rPr>
      <w:drawing>
        <wp:anchor distT="0" distB="0" distL="0" distR="0" simplePos="0" relativeHeight="251658752" behindDoc="1" locked="0" layoutInCell="1" allowOverlap="1" wp14:anchorId="67A742BC" wp14:editId="641B690A">
          <wp:simplePos x="0" y="0"/>
          <wp:positionH relativeFrom="page">
            <wp:posOffset>2683436</wp:posOffset>
          </wp:positionH>
          <wp:positionV relativeFrom="topMargin">
            <wp:posOffset>9962545</wp:posOffset>
          </wp:positionV>
          <wp:extent cx="1780540" cy="409575"/>
          <wp:effectExtent l="0" t="0" r="0" b="0"/>
          <wp:wrapNone/>
          <wp:docPr id="13" name="image1.jpeg" descr="Imagen que contiene Interfaz de usuario gráfic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age1.jpeg" descr="Imagen que contiene Interfaz de usuario gráfica&#10;&#10;Descripción generada automáticamente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780540" cy="409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0019F">
      <w:rPr>
        <w:noProof/>
      </w:rPr>
      <w:t xml:space="preserve">                            </w:t>
    </w:r>
    <w:r w:rsidR="0060019F">
      <w:t xml:space="preserve">                                                                   </w:t>
    </w:r>
  </w:p>
  <w:p w14:paraId="3B9008B2" w14:textId="1D8F2B52" w:rsidR="0060019F" w:rsidRDefault="0060019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F65707" w14:textId="77777777" w:rsidR="00A76E02" w:rsidRDefault="00A76E02" w:rsidP="00544A9F">
      <w:pPr>
        <w:spacing w:after="0" w:line="240" w:lineRule="auto"/>
      </w:pPr>
      <w:r>
        <w:separator/>
      </w:r>
    </w:p>
  </w:footnote>
  <w:footnote w:type="continuationSeparator" w:id="0">
    <w:p w14:paraId="222B0733" w14:textId="77777777" w:rsidR="00A76E02" w:rsidRDefault="00A76E02" w:rsidP="00544A9F">
      <w:pPr>
        <w:spacing w:after="0" w:line="240" w:lineRule="auto"/>
      </w:pPr>
      <w:r>
        <w:continuationSeparator/>
      </w:r>
    </w:p>
  </w:footnote>
  <w:footnote w:type="continuationNotice" w:id="1">
    <w:p w14:paraId="3ABEC096" w14:textId="77777777" w:rsidR="000A4BE5" w:rsidRDefault="000A4B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1D2DD" w14:textId="1E13A03C" w:rsidR="002006DA" w:rsidRDefault="002006DA">
    <w:pPr>
      <w:pStyle w:val="Encabezado"/>
    </w:pPr>
    <w:r>
      <w:rPr>
        <w:noProof/>
        <w:lang w:eastAsia="es-ES"/>
      </w:rPr>
      <w:drawing>
        <wp:anchor distT="0" distB="0" distL="114300" distR="114300" simplePos="0" relativeHeight="251662336" behindDoc="0" locked="0" layoutInCell="1" allowOverlap="1" wp14:anchorId="14FF5F6A" wp14:editId="6462E6AC">
          <wp:simplePos x="0" y="0"/>
          <wp:positionH relativeFrom="column">
            <wp:posOffset>4550735</wp:posOffset>
          </wp:positionH>
          <wp:positionV relativeFrom="paragraph">
            <wp:posOffset>-53798</wp:posOffset>
          </wp:positionV>
          <wp:extent cx="1238250" cy="392395"/>
          <wp:effectExtent l="0" t="0" r="0" b="0"/>
          <wp:wrapNone/>
          <wp:docPr id="22" name="Imagen 2" descr="C:\Users\Rubén Condado\Downloads\Logo MWC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ubén Condado\Downloads\Logo MWC (1)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0" cy="392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721554"/>
    <w:multiLevelType w:val="hybridMultilevel"/>
    <w:tmpl w:val="E08CFDCC"/>
    <w:lvl w:ilvl="0" w:tplc="D9E230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7F2750"/>
    <w:multiLevelType w:val="hybridMultilevel"/>
    <w:tmpl w:val="FC48E7AE"/>
    <w:lvl w:ilvl="0" w:tplc="C038B9D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i w:val="0"/>
        <w:color w:val="000000" w:themeColor="text1"/>
        <w:sz w:val="20"/>
        <w:szCs w:val="2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5D1E20"/>
    <w:multiLevelType w:val="hybridMultilevel"/>
    <w:tmpl w:val="B75480C4"/>
    <w:lvl w:ilvl="0" w:tplc="C038B9D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i w:val="0"/>
        <w:color w:val="000000" w:themeColor="text1"/>
        <w:sz w:val="20"/>
        <w:szCs w:val="20"/>
      </w:r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B9178C"/>
    <w:multiLevelType w:val="hybridMultilevel"/>
    <w:tmpl w:val="121ABA36"/>
    <w:lvl w:ilvl="0" w:tplc="C038B9D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i w:val="0"/>
        <w:color w:val="000000" w:themeColor="text1"/>
        <w:sz w:val="20"/>
        <w:szCs w:val="20"/>
      </w:r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D014ED"/>
    <w:multiLevelType w:val="hybridMultilevel"/>
    <w:tmpl w:val="0DE6AB6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4732942">
    <w:abstractNumId w:val="4"/>
  </w:num>
  <w:num w:numId="2" w16cid:durableId="1979337023">
    <w:abstractNumId w:val="1"/>
  </w:num>
  <w:num w:numId="3" w16cid:durableId="37320673">
    <w:abstractNumId w:val="3"/>
  </w:num>
  <w:num w:numId="4" w16cid:durableId="1173036700">
    <w:abstractNumId w:val="2"/>
  </w:num>
  <w:num w:numId="5" w16cid:durableId="712463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08"/>
  <w:hyphenationZone w:val="425"/>
  <w:characterSpacingControl w:val="doNotCompress"/>
  <w:hdrShapeDefaults>
    <o:shapedefaults v:ext="edit" spidmax="3686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MjY3NLU0MjU1NjJR0lEKTi0uzszPAykwqQUAXPGaoiwAAAA="/>
  </w:docVars>
  <w:rsids>
    <w:rsidRoot w:val="00E600E9"/>
    <w:rsid w:val="00001F7B"/>
    <w:rsid w:val="00042BFF"/>
    <w:rsid w:val="000730B9"/>
    <w:rsid w:val="000972D9"/>
    <w:rsid w:val="000A4BE5"/>
    <w:rsid w:val="00106428"/>
    <w:rsid w:val="00112A4E"/>
    <w:rsid w:val="00115EB8"/>
    <w:rsid w:val="00122262"/>
    <w:rsid w:val="001A03D2"/>
    <w:rsid w:val="001B29B5"/>
    <w:rsid w:val="002006DA"/>
    <w:rsid w:val="00221F2F"/>
    <w:rsid w:val="00274E72"/>
    <w:rsid w:val="0027788C"/>
    <w:rsid w:val="002F439A"/>
    <w:rsid w:val="00307001"/>
    <w:rsid w:val="00342BB7"/>
    <w:rsid w:val="003E16D5"/>
    <w:rsid w:val="00407C71"/>
    <w:rsid w:val="00427331"/>
    <w:rsid w:val="00444735"/>
    <w:rsid w:val="004710F2"/>
    <w:rsid w:val="00487965"/>
    <w:rsid w:val="004B6FCA"/>
    <w:rsid w:val="004D08FA"/>
    <w:rsid w:val="00504EC6"/>
    <w:rsid w:val="005154C1"/>
    <w:rsid w:val="00516501"/>
    <w:rsid w:val="0052754E"/>
    <w:rsid w:val="00544A9F"/>
    <w:rsid w:val="005624BD"/>
    <w:rsid w:val="00572D62"/>
    <w:rsid w:val="005B290D"/>
    <w:rsid w:val="005D3761"/>
    <w:rsid w:val="005E3DD0"/>
    <w:rsid w:val="005E6A53"/>
    <w:rsid w:val="0060019F"/>
    <w:rsid w:val="00614BBC"/>
    <w:rsid w:val="006222BB"/>
    <w:rsid w:val="006579D4"/>
    <w:rsid w:val="006835A5"/>
    <w:rsid w:val="006B6A72"/>
    <w:rsid w:val="006D5A58"/>
    <w:rsid w:val="006F4FD2"/>
    <w:rsid w:val="006F7DBD"/>
    <w:rsid w:val="00716AAB"/>
    <w:rsid w:val="00777B06"/>
    <w:rsid w:val="00840726"/>
    <w:rsid w:val="008502AD"/>
    <w:rsid w:val="0087031A"/>
    <w:rsid w:val="0089482E"/>
    <w:rsid w:val="008F043D"/>
    <w:rsid w:val="00963158"/>
    <w:rsid w:val="00964330"/>
    <w:rsid w:val="009A2239"/>
    <w:rsid w:val="00A4532E"/>
    <w:rsid w:val="00A76AF3"/>
    <w:rsid w:val="00A76E02"/>
    <w:rsid w:val="00A808C5"/>
    <w:rsid w:val="00A810F0"/>
    <w:rsid w:val="00A916FA"/>
    <w:rsid w:val="00AD7577"/>
    <w:rsid w:val="00AE1EAB"/>
    <w:rsid w:val="00AE4414"/>
    <w:rsid w:val="00B30078"/>
    <w:rsid w:val="00B4278A"/>
    <w:rsid w:val="00B72E68"/>
    <w:rsid w:val="00B85931"/>
    <w:rsid w:val="00B91FD5"/>
    <w:rsid w:val="00BB09D4"/>
    <w:rsid w:val="00BB4E44"/>
    <w:rsid w:val="00BC495A"/>
    <w:rsid w:val="00C620E9"/>
    <w:rsid w:val="00C87BB8"/>
    <w:rsid w:val="00CA78B3"/>
    <w:rsid w:val="00CB79FF"/>
    <w:rsid w:val="00D1117F"/>
    <w:rsid w:val="00D34A39"/>
    <w:rsid w:val="00D41422"/>
    <w:rsid w:val="00D76A9F"/>
    <w:rsid w:val="00DA2E9D"/>
    <w:rsid w:val="00DC236F"/>
    <w:rsid w:val="00DF1757"/>
    <w:rsid w:val="00E03CC3"/>
    <w:rsid w:val="00E15955"/>
    <w:rsid w:val="00E27BBC"/>
    <w:rsid w:val="00E600E9"/>
    <w:rsid w:val="00E6045B"/>
    <w:rsid w:val="00E66E0F"/>
    <w:rsid w:val="00ED7A64"/>
    <w:rsid w:val="00F03A64"/>
    <w:rsid w:val="00F33522"/>
    <w:rsid w:val="00F73C3F"/>
    <w:rsid w:val="00F81BAE"/>
    <w:rsid w:val="00F859EC"/>
    <w:rsid w:val="00FB0E69"/>
    <w:rsid w:val="00FD0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,"/>
  <w:listSeparator w:val=";"/>
  <w14:docId w14:val="1AB0D911"/>
  <w15:docId w15:val="{159B26EC-E9DD-4D0E-A780-B758D5CB1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ca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544A9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44A9F"/>
  </w:style>
  <w:style w:type="paragraph" w:styleId="Piedepgina">
    <w:name w:val="footer"/>
    <w:basedOn w:val="Normal"/>
    <w:link w:val="PiedepginaCar"/>
    <w:uiPriority w:val="99"/>
    <w:unhideWhenUsed/>
    <w:rsid w:val="00544A9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44A9F"/>
  </w:style>
  <w:style w:type="paragraph" w:styleId="Textodeglobo">
    <w:name w:val="Balloon Text"/>
    <w:basedOn w:val="Normal"/>
    <w:link w:val="TextodegloboCar"/>
    <w:uiPriority w:val="99"/>
    <w:semiHidden/>
    <w:unhideWhenUsed/>
    <w:rsid w:val="00544A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4A9F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27788C"/>
    <w:rPr>
      <w:color w:val="0000FF" w:themeColor="hyperlink"/>
      <w:u w:val="single"/>
    </w:rPr>
  </w:style>
  <w:style w:type="paragraph" w:customStyle="1" w:styleId="Default">
    <w:name w:val="Default"/>
    <w:rsid w:val="00A808C5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  <w:lang w:val="en-GB"/>
    </w:rPr>
  </w:style>
  <w:style w:type="paragraph" w:styleId="Prrafodelista">
    <w:name w:val="List Paragraph"/>
    <w:basedOn w:val="Normal"/>
    <w:uiPriority w:val="34"/>
    <w:qFormat/>
    <w:rsid w:val="005165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93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6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261</Words>
  <Characters>1439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a Gozdur</dc:creator>
  <cp:lastModifiedBy>Marc Payola</cp:lastModifiedBy>
  <cp:revision>17</cp:revision>
  <dcterms:created xsi:type="dcterms:W3CDTF">2022-05-17T09:14:00Z</dcterms:created>
  <dcterms:modified xsi:type="dcterms:W3CDTF">2022-05-17T11:30:00Z</dcterms:modified>
</cp:coreProperties>
</file>